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63C25" w14:textId="40135FDA" w:rsidR="00956411" w:rsidRPr="00076157" w:rsidRDefault="00956411" w:rsidP="00076157">
      <w:pPr>
        <w:spacing w:after="0" w:line="240" w:lineRule="auto"/>
        <w:rPr>
          <w:rFonts w:ascii="Biome" w:hAnsi="Biome" w:cs="Biome"/>
        </w:rPr>
      </w:pPr>
      <w:r w:rsidRPr="00076157">
        <w:rPr>
          <w:rFonts w:ascii="Biome" w:hAnsi="Biome" w:cs="Biome"/>
          <w:noProof/>
        </w:rPr>
        <w:drawing>
          <wp:anchor distT="0" distB="0" distL="114300" distR="114300" simplePos="0" relativeHeight="251658240" behindDoc="0" locked="0" layoutInCell="1" allowOverlap="1" wp14:anchorId="690D6279" wp14:editId="42510F27">
            <wp:simplePos x="0" y="0"/>
            <wp:positionH relativeFrom="margin">
              <wp:align>center</wp:align>
            </wp:positionH>
            <wp:positionV relativeFrom="paragraph">
              <wp:posOffset>208280</wp:posOffset>
            </wp:positionV>
            <wp:extent cx="2600325" cy="2228850"/>
            <wp:effectExtent l="0" t="0" r="9525" b="0"/>
            <wp:wrapSquare wrapText="bothSides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20BCCD" w14:textId="57FDD64E" w:rsidR="00956411" w:rsidRPr="00076157" w:rsidRDefault="00956411" w:rsidP="00076157">
      <w:pPr>
        <w:spacing w:after="0" w:line="240" w:lineRule="auto"/>
        <w:rPr>
          <w:rFonts w:ascii="Biome" w:hAnsi="Biome" w:cs="Biome"/>
        </w:rPr>
      </w:pPr>
    </w:p>
    <w:p w14:paraId="3D1594DD" w14:textId="77777777" w:rsidR="00956411" w:rsidRPr="00076157" w:rsidRDefault="00956411" w:rsidP="00076157">
      <w:pPr>
        <w:spacing w:after="0" w:line="240" w:lineRule="auto"/>
        <w:rPr>
          <w:rFonts w:ascii="Biome" w:hAnsi="Biome" w:cs="Biome"/>
        </w:rPr>
      </w:pPr>
    </w:p>
    <w:p w14:paraId="1E56C2F6" w14:textId="2734A083" w:rsidR="00956411" w:rsidRPr="00076157" w:rsidRDefault="00956411" w:rsidP="00076157">
      <w:pPr>
        <w:spacing w:after="0" w:line="240" w:lineRule="auto"/>
        <w:rPr>
          <w:rFonts w:ascii="Biome" w:hAnsi="Biome" w:cs="Biome"/>
          <w:b/>
          <w:bCs/>
        </w:rPr>
      </w:pPr>
      <w:r w:rsidRPr="00076157">
        <w:rPr>
          <w:rFonts w:ascii="Biome" w:hAnsi="Biome" w:cs="Biome"/>
          <w:b/>
          <w:bCs/>
        </w:rPr>
        <w:t>P (+x, +y) = 0.2</w:t>
      </w:r>
    </w:p>
    <w:p w14:paraId="60FABB13" w14:textId="6EB87724" w:rsidR="00956411" w:rsidRPr="00076157" w:rsidRDefault="00956411" w:rsidP="00076157">
      <w:pPr>
        <w:spacing w:after="0" w:line="240" w:lineRule="auto"/>
        <w:rPr>
          <w:rFonts w:ascii="Biome" w:hAnsi="Biome" w:cs="Biome"/>
          <w:b/>
          <w:bCs/>
        </w:rPr>
      </w:pPr>
      <w:r w:rsidRPr="00076157">
        <w:rPr>
          <w:rFonts w:ascii="Biome" w:hAnsi="Biome" w:cs="Biome"/>
          <w:b/>
          <w:bCs/>
        </w:rPr>
        <w:t>P(+x) = 0.5</w:t>
      </w:r>
    </w:p>
    <w:p w14:paraId="5DE2634A" w14:textId="3D1FAA8C" w:rsidR="00956411" w:rsidRPr="00076157" w:rsidRDefault="00956411" w:rsidP="00076157">
      <w:pPr>
        <w:spacing w:after="0" w:line="240" w:lineRule="auto"/>
        <w:rPr>
          <w:rFonts w:ascii="Biome" w:hAnsi="Biome" w:cs="Biome"/>
          <w:b/>
          <w:bCs/>
        </w:rPr>
      </w:pPr>
      <w:r w:rsidRPr="00076157">
        <w:rPr>
          <w:rFonts w:ascii="Biome" w:hAnsi="Biome" w:cs="Biome"/>
          <w:b/>
          <w:bCs/>
        </w:rPr>
        <w:t xml:space="preserve">P (-y OR -x) = 0.6 </w:t>
      </w:r>
    </w:p>
    <w:p w14:paraId="79142207" w14:textId="244764EA" w:rsidR="00956411" w:rsidRPr="00076157" w:rsidRDefault="00956411" w:rsidP="00076157">
      <w:pPr>
        <w:spacing w:after="0" w:line="240" w:lineRule="auto"/>
        <w:rPr>
          <w:rFonts w:ascii="Biome" w:hAnsi="Biome" w:cs="Biome"/>
        </w:rPr>
      </w:pPr>
    </w:p>
    <w:p w14:paraId="511CC8DC" w14:textId="77777777" w:rsidR="00956411" w:rsidRPr="00076157" w:rsidRDefault="00956411" w:rsidP="00076157">
      <w:pPr>
        <w:spacing w:after="0" w:line="240" w:lineRule="auto"/>
        <w:rPr>
          <w:rFonts w:ascii="Biome" w:hAnsi="Biome" w:cs="Biome"/>
        </w:rPr>
      </w:pPr>
    </w:p>
    <w:p w14:paraId="72C1F538" w14:textId="77777777" w:rsidR="00956411" w:rsidRPr="00076157" w:rsidRDefault="00956411" w:rsidP="00076157">
      <w:pPr>
        <w:spacing w:after="0" w:line="240" w:lineRule="auto"/>
        <w:rPr>
          <w:rFonts w:ascii="Biome" w:hAnsi="Biome" w:cs="Biome"/>
        </w:rPr>
      </w:pPr>
    </w:p>
    <w:p w14:paraId="351D66B7" w14:textId="77777777" w:rsidR="00956411" w:rsidRPr="00076157" w:rsidRDefault="00956411" w:rsidP="00076157">
      <w:pPr>
        <w:spacing w:after="0" w:line="240" w:lineRule="auto"/>
        <w:rPr>
          <w:rFonts w:ascii="Biome" w:hAnsi="Biome" w:cs="Biome"/>
        </w:rPr>
      </w:pPr>
    </w:p>
    <w:p w14:paraId="734B58EF" w14:textId="77777777" w:rsidR="00956411" w:rsidRPr="00076157" w:rsidRDefault="00956411" w:rsidP="00076157">
      <w:pPr>
        <w:spacing w:after="0" w:line="240" w:lineRule="auto"/>
        <w:rPr>
          <w:rFonts w:ascii="Biome" w:hAnsi="Biome" w:cs="Biome"/>
        </w:rPr>
      </w:pPr>
    </w:p>
    <w:p w14:paraId="09CD3943" w14:textId="77777777" w:rsidR="00956411" w:rsidRPr="00076157" w:rsidRDefault="00956411" w:rsidP="00076157">
      <w:pPr>
        <w:spacing w:after="0" w:line="240" w:lineRule="auto"/>
        <w:rPr>
          <w:rFonts w:ascii="Biome" w:hAnsi="Biome" w:cs="Biome"/>
        </w:rPr>
      </w:pPr>
    </w:p>
    <w:p w14:paraId="0D12C05A" w14:textId="77777777" w:rsidR="00956411" w:rsidRPr="00076157" w:rsidRDefault="00956411" w:rsidP="00076157">
      <w:pPr>
        <w:spacing w:after="0" w:line="240" w:lineRule="auto"/>
        <w:rPr>
          <w:rFonts w:ascii="Biome" w:hAnsi="Biome" w:cs="Biome"/>
        </w:rPr>
      </w:pPr>
    </w:p>
    <w:p w14:paraId="7F358A7B" w14:textId="41B5A7A5" w:rsidR="009033D9" w:rsidRPr="00076157" w:rsidRDefault="009033D9" w:rsidP="00076157">
      <w:pPr>
        <w:spacing w:after="0" w:line="240" w:lineRule="auto"/>
        <w:rPr>
          <w:rFonts w:ascii="Biome" w:hAnsi="Biome" w:cs="Biome"/>
        </w:rPr>
      </w:pPr>
    </w:p>
    <w:p w14:paraId="4A00D2D1" w14:textId="658D8D51" w:rsidR="00076157" w:rsidRDefault="00CD0BE0" w:rsidP="00076157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Marginal Distribution are sub-tables which eliminate variables marginalisation</w:t>
      </w:r>
    </w:p>
    <w:p w14:paraId="5CCAF762" w14:textId="0273458E" w:rsidR="00CD0BE0" w:rsidRPr="00076157" w:rsidRDefault="00CD0BE0" w:rsidP="00076157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EE489A0" wp14:editId="4683E4CD">
            <wp:simplePos x="0" y="0"/>
            <wp:positionH relativeFrom="margin">
              <wp:align>center</wp:align>
            </wp:positionH>
            <wp:positionV relativeFrom="paragraph">
              <wp:posOffset>138430</wp:posOffset>
            </wp:positionV>
            <wp:extent cx="4578985" cy="2460625"/>
            <wp:effectExtent l="0" t="0" r="0" b="0"/>
            <wp:wrapSquare wrapText="bothSides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985" cy="2460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D9CDCF" w14:textId="6BF4B6E7" w:rsidR="00076157" w:rsidRPr="00076157" w:rsidRDefault="00076157" w:rsidP="00076157">
      <w:pPr>
        <w:spacing w:after="0" w:line="240" w:lineRule="auto"/>
        <w:rPr>
          <w:rFonts w:ascii="Biome" w:hAnsi="Biome" w:cs="Biome"/>
        </w:rPr>
      </w:pPr>
    </w:p>
    <w:p w14:paraId="598CFCA1" w14:textId="10C49803" w:rsidR="00076157" w:rsidRPr="00076157" w:rsidRDefault="00076157" w:rsidP="00076157">
      <w:pPr>
        <w:spacing w:after="0" w:line="240" w:lineRule="auto"/>
        <w:rPr>
          <w:rFonts w:ascii="Biome" w:hAnsi="Biome" w:cs="Biome"/>
        </w:rPr>
      </w:pPr>
    </w:p>
    <w:p w14:paraId="610877AA" w14:textId="1CE3A707" w:rsidR="00076157" w:rsidRPr="00076157" w:rsidRDefault="00076157" w:rsidP="00076157">
      <w:pPr>
        <w:spacing w:after="0" w:line="240" w:lineRule="auto"/>
        <w:rPr>
          <w:rFonts w:ascii="Biome" w:hAnsi="Biome" w:cs="Biome"/>
        </w:rPr>
      </w:pPr>
    </w:p>
    <w:p w14:paraId="648B6B17" w14:textId="5398505C" w:rsidR="00076157" w:rsidRPr="00076157" w:rsidRDefault="00076157" w:rsidP="00076157">
      <w:pPr>
        <w:spacing w:after="0" w:line="240" w:lineRule="auto"/>
        <w:rPr>
          <w:rFonts w:ascii="Biome" w:hAnsi="Biome" w:cs="Biome"/>
        </w:rPr>
      </w:pPr>
    </w:p>
    <w:p w14:paraId="154FAEB1" w14:textId="4CED6C9B" w:rsidR="00076157" w:rsidRDefault="00076157" w:rsidP="00076157">
      <w:pPr>
        <w:spacing w:after="0" w:line="240" w:lineRule="auto"/>
        <w:rPr>
          <w:rFonts w:ascii="Biome" w:hAnsi="Biome" w:cs="Biome"/>
        </w:rPr>
      </w:pPr>
    </w:p>
    <w:p w14:paraId="4B6C51DF" w14:textId="08346149" w:rsidR="00CD0BE0" w:rsidRDefault="00CD0BE0" w:rsidP="00076157">
      <w:pPr>
        <w:spacing w:after="0" w:line="240" w:lineRule="auto"/>
        <w:rPr>
          <w:rFonts w:ascii="Biome" w:hAnsi="Biome" w:cs="Biome"/>
        </w:rPr>
      </w:pPr>
    </w:p>
    <w:p w14:paraId="5C84F2E7" w14:textId="73676966" w:rsidR="00CD0BE0" w:rsidRDefault="00CD0BE0" w:rsidP="00076157">
      <w:pPr>
        <w:spacing w:after="0" w:line="240" w:lineRule="auto"/>
        <w:rPr>
          <w:rFonts w:ascii="Biome" w:hAnsi="Biome" w:cs="Biome"/>
        </w:rPr>
      </w:pPr>
    </w:p>
    <w:p w14:paraId="614353F5" w14:textId="6EF8B90A" w:rsidR="00CD0BE0" w:rsidRDefault="00CD0BE0" w:rsidP="00076157">
      <w:pPr>
        <w:spacing w:after="0" w:line="240" w:lineRule="auto"/>
        <w:rPr>
          <w:rFonts w:ascii="Biome" w:hAnsi="Biome" w:cs="Biome"/>
        </w:rPr>
      </w:pPr>
    </w:p>
    <w:p w14:paraId="56DFA912" w14:textId="5D65FBDE" w:rsidR="00CD0BE0" w:rsidRDefault="00CD0BE0" w:rsidP="00076157">
      <w:pPr>
        <w:spacing w:after="0" w:line="240" w:lineRule="auto"/>
        <w:rPr>
          <w:rFonts w:ascii="Biome" w:hAnsi="Biome" w:cs="Biome"/>
        </w:rPr>
      </w:pPr>
    </w:p>
    <w:p w14:paraId="2C7C55CE" w14:textId="38F497BA" w:rsidR="00CD0BE0" w:rsidRDefault="00CD0BE0" w:rsidP="00076157">
      <w:pPr>
        <w:spacing w:after="0" w:line="240" w:lineRule="auto"/>
        <w:rPr>
          <w:rFonts w:ascii="Biome" w:hAnsi="Biome" w:cs="Biome"/>
        </w:rPr>
      </w:pPr>
    </w:p>
    <w:p w14:paraId="1A6D96E2" w14:textId="79422D8C" w:rsidR="00CD0BE0" w:rsidRDefault="00CD0BE0" w:rsidP="00076157">
      <w:pPr>
        <w:spacing w:after="0" w:line="240" w:lineRule="auto"/>
        <w:rPr>
          <w:rFonts w:ascii="Biome" w:hAnsi="Biome" w:cs="Biome"/>
        </w:rPr>
      </w:pPr>
    </w:p>
    <w:p w14:paraId="7ADA3EB4" w14:textId="21A4807F" w:rsidR="00CD0BE0" w:rsidRDefault="00CD0BE0" w:rsidP="00076157">
      <w:pPr>
        <w:spacing w:after="0" w:line="240" w:lineRule="auto"/>
        <w:rPr>
          <w:rFonts w:ascii="Biome" w:hAnsi="Biome" w:cs="Biome"/>
        </w:rPr>
      </w:pPr>
    </w:p>
    <w:p w14:paraId="3EE23A6A" w14:textId="38B3C68F" w:rsidR="00CD0BE0" w:rsidRDefault="00302A7C" w:rsidP="00076157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Example:</w:t>
      </w:r>
    </w:p>
    <w:p w14:paraId="63D53723" w14:textId="05B115BB" w:rsidR="00302A7C" w:rsidRDefault="00302A7C" w:rsidP="00076157">
      <w:pPr>
        <w:spacing w:after="0" w:line="240" w:lineRule="auto"/>
        <w:rPr>
          <w:rFonts w:ascii="Biome" w:hAnsi="Biome" w:cs="Biome"/>
        </w:rPr>
      </w:pPr>
    </w:p>
    <w:p w14:paraId="759B5C81" w14:textId="3B5BA974" w:rsidR="00302A7C" w:rsidRDefault="00302A7C" w:rsidP="00076157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E0612FB" wp14:editId="4680A28E">
            <wp:simplePos x="0" y="0"/>
            <wp:positionH relativeFrom="margin">
              <wp:align>left</wp:align>
            </wp:positionH>
            <wp:positionV relativeFrom="paragraph">
              <wp:posOffset>177165</wp:posOffset>
            </wp:positionV>
            <wp:extent cx="1609725" cy="1772920"/>
            <wp:effectExtent l="0" t="0" r="9525" b="0"/>
            <wp:wrapSquare wrapText="bothSides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772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98A367" w14:textId="2FF0939D" w:rsidR="00302A7C" w:rsidRDefault="00302A7C" w:rsidP="00076157">
      <w:pPr>
        <w:spacing w:after="0" w:line="240" w:lineRule="auto"/>
        <w:rPr>
          <w:rFonts w:ascii="Biome" w:hAnsi="Biome" w:cs="Biome"/>
        </w:rPr>
      </w:pPr>
    </w:p>
    <w:p w14:paraId="6234A5E4" w14:textId="18CD0A6D" w:rsidR="00CD0BE0" w:rsidRDefault="00CD0BE0" w:rsidP="00076157">
      <w:pPr>
        <w:spacing w:after="0" w:line="240" w:lineRule="auto"/>
        <w:rPr>
          <w:rFonts w:ascii="Biome" w:hAnsi="Biome" w:cs="Biome"/>
        </w:rPr>
      </w:pPr>
    </w:p>
    <w:tbl>
      <w:tblPr>
        <w:tblStyle w:val="TableGrid"/>
        <w:tblpPr w:leftFromText="180" w:rightFromText="180" w:vertAnchor="text" w:horzAnchor="margin" w:tblpXSpec="center" w:tblpY="150"/>
        <w:tblW w:w="0" w:type="auto"/>
        <w:tblLook w:val="04A0" w:firstRow="1" w:lastRow="0" w:firstColumn="1" w:lastColumn="0" w:noHBand="0" w:noVBand="1"/>
      </w:tblPr>
      <w:tblGrid>
        <w:gridCol w:w="473"/>
        <w:gridCol w:w="610"/>
      </w:tblGrid>
      <w:tr w:rsidR="00EE66BE" w14:paraId="3EA48EB1" w14:textId="77777777" w:rsidTr="00EE66BE">
        <w:tc>
          <w:tcPr>
            <w:tcW w:w="473" w:type="dxa"/>
          </w:tcPr>
          <w:p w14:paraId="10A951F1" w14:textId="77777777" w:rsidR="00EE66BE" w:rsidRDefault="00EE66BE" w:rsidP="00EE66BE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Y</w:t>
            </w:r>
          </w:p>
        </w:tc>
        <w:tc>
          <w:tcPr>
            <w:tcW w:w="610" w:type="dxa"/>
          </w:tcPr>
          <w:p w14:paraId="4AB937F5" w14:textId="77777777" w:rsidR="00EE66BE" w:rsidRDefault="00EE66BE" w:rsidP="00EE66BE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P</w:t>
            </w:r>
          </w:p>
        </w:tc>
      </w:tr>
      <w:tr w:rsidR="00EE66BE" w14:paraId="7D009E85" w14:textId="77777777" w:rsidTr="00EE66BE">
        <w:tc>
          <w:tcPr>
            <w:tcW w:w="473" w:type="dxa"/>
          </w:tcPr>
          <w:p w14:paraId="4A02EA3A" w14:textId="77777777" w:rsidR="00EE66BE" w:rsidRDefault="00EE66BE" w:rsidP="00EE66BE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+Y</w:t>
            </w:r>
          </w:p>
        </w:tc>
        <w:tc>
          <w:tcPr>
            <w:tcW w:w="610" w:type="dxa"/>
          </w:tcPr>
          <w:p w14:paraId="6CE0894F" w14:textId="77777777" w:rsidR="00EE66BE" w:rsidRDefault="00EE66BE" w:rsidP="00EE66BE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0.6</w:t>
            </w:r>
          </w:p>
        </w:tc>
      </w:tr>
      <w:tr w:rsidR="00EE66BE" w14:paraId="646069DC" w14:textId="77777777" w:rsidTr="00EE66BE">
        <w:tc>
          <w:tcPr>
            <w:tcW w:w="473" w:type="dxa"/>
          </w:tcPr>
          <w:p w14:paraId="1BCE5A37" w14:textId="77777777" w:rsidR="00EE66BE" w:rsidRDefault="00EE66BE" w:rsidP="00EE66BE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-Y</w:t>
            </w:r>
          </w:p>
        </w:tc>
        <w:tc>
          <w:tcPr>
            <w:tcW w:w="610" w:type="dxa"/>
          </w:tcPr>
          <w:p w14:paraId="5667BA3C" w14:textId="77777777" w:rsidR="00EE66BE" w:rsidRDefault="00EE66BE" w:rsidP="00EE66BE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0.4</w:t>
            </w:r>
          </w:p>
        </w:tc>
      </w:tr>
    </w:tbl>
    <w:p w14:paraId="0D15AEF9" w14:textId="13E642DA" w:rsidR="00CD0BE0" w:rsidRDefault="00CD0BE0" w:rsidP="00076157">
      <w:pPr>
        <w:spacing w:after="0" w:line="240" w:lineRule="auto"/>
        <w:rPr>
          <w:rFonts w:ascii="Biome" w:hAnsi="Biome" w:cs="Biome"/>
        </w:rPr>
      </w:pPr>
    </w:p>
    <w:p w14:paraId="039F681C" w14:textId="1569B585" w:rsidR="00CD0BE0" w:rsidRDefault="00CD0BE0" w:rsidP="00076157">
      <w:pPr>
        <w:spacing w:after="0" w:line="240" w:lineRule="auto"/>
        <w:rPr>
          <w:rFonts w:ascii="Biome" w:hAnsi="Biome" w:cs="Biome"/>
        </w:rPr>
      </w:pPr>
    </w:p>
    <w:p w14:paraId="13655D66" w14:textId="77777777" w:rsidR="00CD0BE0" w:rsidRPr="00076157" w:rsidRDefault="00CD0BE0" w:rsidP="00076157">
      <w:pPr>
        <w:spacing w:after="0" w:line="240" w:lineRule="auto"/>
        <w:rPr>
          <w:rFonts w:ascii="Biome" w:hAnsi="Biome" w:cs="Biome"/>
        </w:rPr>
      </w:pPr>
    </w:p>
    <w:p w14:paraId="2FF68826" w14:textId="1FD1F78B" w:rsidR="00076157" w:rsidRPr="00076157" w:rsidRDefault="00076157" w:rsidP="00076157">
      <w:pPr>
        <w:spacing w:after="0" w:line="240" w:lineRule="auto"/>
        <w:rPr>
          <w:rFonts w:ascii="Biome" w:hAnsi="Biome" w:cs="Biome"/>
        </w:rPr>
      </w:pPr>
    </w:p>
    <w:p w14:paraId="55124BE3" w14:textId="39F62CBD" w:rsidR="00076157" w:rsidRPr="00076157" w:rsidRDefault="00076157" w:rsidP="00076157">
      <w:pPr>
        <w:spacing w:after="0" w:line="240" w:lineRule="auto"/>
        <w:rPr>
          <w:rFonts w:ascii="Biome" w:hAnsi="Biome" w:cs="Biome"/>
        </w:rPr>
      </w:pPr>
    </w:p>
    <w:tbl>
      <w:tblPr>
        <w:tblStyle w:val="TableGrid"/>
        <w:tblpPr w:leftFromText="180" w:rightFromText="180" w:vertAnchor="text" w:horzAnchor="margin" w:tblpXSpec="center" w:tblpY="33"/>
        <w:tblW w:w="0" w:type="auto"/>
        <w:tblLook w:val="04A0" w:firstRow="1" w:lastRow="0" w:firstColumn="1" w:lastColumn="0" w:noHBand="0" w:noVBand="1"/>
      </w:tblPr>
      <w:tblGrid>
        <w:gridCol w:w="518"/>
        <w:gridCol w:w="565"/>
      </w:tblGrid>
      <w:tr w:rsidR="00EE66BE" w14:paraId="6F2BAD12" w14:textId="77777777" w:rsidTr="00EE66BE">
        <w:tc>
          <w:tcPr>
            <w:tcW w:w="518" w:type="dxa"/>
          </w:tcPr>
          <w:p w14:paraId="490AF7AC" w14:textId="77777777" w:rsidR="00EE66BE" w:rsidRDefault="00EE66BE" w:rsidP="00EE66BE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X</w:t>
            </w:r>
          </w:p>
        </w:tc>
        <w:tc>
          <w:tcPr>
            <w:tcW w:w="565" w:type="dxa"/>
          </w:tcPr>
          <w:p w14:paraId="44CC5D7F" w14:textId="77777777" w:rsidR="00EE66BE" w:rsidRDefault="00EE66BE" w:rsidP="00EE66BE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P</w:t>
            </w:r>
          </w:p>
        </w:tc>
      </w:tr>
      <w:tr w:rsidR="00EE66BE" w14:paraId="200767FB" w14:textId="77777777" w:rsidTr="00EE66BE">
        <w:tc>
          <w:tcPr>
            <w:tcW w:w="518" w:type="dxa"/>
          </w:tcPr>
          <w:p w14:paraId="799B86DE" w14:textId="77777777" w:rsidR="00EE66BE" w:rsidRDefault="00EE66BE" w:rsidP="00EE66BE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+X</w:t>
            </w:r>
          </w:p>
        </w:tc>
        <w:tc>
          <w:tcPr>
            <w:tcW w:w="565" w:type="dxa"/>
          </w:tcPr>
          <w:p w14:paraId="5E91F240" w14:textId="77777777" w:rsidR="00EE66BE" w:rsidRDefault="00EE66BE" w:rsidP="00EE66BE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0.5</w:t>
            </w:r>
          </w:p>
        </w:tc>
      </w:tr>
      <w:tr w:rsidR="00EE66BE" w14:paraId="14B6DDEE" w14:textId="77777777" w:rsidTr="00EE66BE">
        <w:tc>
          <w:tcPr>
            <w:tcW w:w="518" w:type="dxa"/>
          </w:tcPr>
          <w:p w14:paraId="572CBCC8" w14:textId="77777777" w:rsidR="00EE66BE" w:rsidRDefault="00EE66BE" w:rsidP="00EE66BE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-X</w:t>
            </w:r>
          </w:p>
        </w:tc>
        <w:tc>
          <w:tcPr>
            <w:tcW w:w="565" w:type="dxa"/>
          </w:tcPr>
          <w:p w14:paraId="6A533220" w14:textId="77777777" w:rsidR="00EE66BE" w:rsidRDefault="00EE66BE" w:rsidP="00EE66BE">
            <w:pPr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0.5</w:t>
            </w:r>
          </w:p>
        </w:tc>
      </w:tr>
    </w:tbl>
    <w:p w14:paraId="341F305E" w14:textId="2B8F5A98" w:rsidR="00076157" w:rsidRPr="00076157" w:rsidRDefault="00076157" w:rsidP="00076157">
      <w:pPr>
        <w:spacing w:after="0" w:line="240" w:lineRule="auto"/>
        <w:rPr>
          <w:rFonts w:ascii="Biome" w:hAnsi="Biome" w:cs="Biome"/>
        </w:rPr>
      </w:pPr>
    </w:p>
    <w:p w14:paraId="359347E5" w14:textId="6E39EB63" w:rsidR="00076157" w:rsidRPr="00076157" w:rsidRDefault="00076157" w:rsidP="00076157">
      <w:pPr>
        <w:spacing w:after="0" w:line="240" w:lineRule="auto"/>
        <w:rPr>
          <w:rFonts w:ascii="Biome" w:hAnsi="Biome" w:cs="Biome"/>
        </w:rPr>
      </w:pPr>
    </w:p>
    <w:p w14:paraId="3F0834F1" w14:textId="38E3E4AF" w:rsidR="00076157" w:rsidRPr="00076157" w:rsidRDefault="00076157" w:rsidP="00076157">
      <w:pPr>
        <w:spacing w:after="0" w:line="240" w:lineRule="auto"/>
        <w:rPr>
          <w:rFonts w:ascii="Biome" w:hAnsi="Biome" w:cs="Biome"/>
        </w:rPr>
      </w:pPr>
    </w:p>
    <w:p w14:paraId="19C8CCF7" w14:textId="476BECD5" w:rsidR="00076157" w:rsidRPr="00076157" w:rsidRDefault="00076157" w:rsidP="00076157">
      <w:pPr>
        <w:spacing w:after="0" w:line="240" w:lineRule="auto"/>
        <w:rPr>
          <w:rFonts w:ascii="Biome" w:hAnsi="Biome" w:cs="Biome"/>
        </w:rPr>
      </w:pPr>
    </w:p>
    <w:p w14:paraId="12697DB3" w14:textId="7407F917" w:rsidR="00076157" w:rsidRPr="00076157" w:rsidRDefault="00076157" w:rsidP="00076157">
      <w:pPr>
        <w:spacing w:after="0" w:line="240" w:lineRule="auto"/>
        <w:rPr>
          <w:rFonts w:ascii="Biome" w:hAnsi="Biome" w:cs="Biome"/>
        </w:rPr>
      </w:pPr>
    </w:p>
    <w:p w14:paraId="70EBE8FB" w14:textId="2555C851" w:rsidR="00076157" w:rsidRPr="00076157" w:rsidRDefault="00076157" w:rsidP="00076157">
      <w:pPr>
        <w:spacing w:after="0" w:line="240" w:lineRule="auto"/>
        <w:rPr>
          <w:rFonts w:ascii="Biome" w:hAnsi="Biome" w:cs="Biome"/>
        </w:rPr>
      </w:pPr>
    </w:p>
    <w:p w14:paraId="66F28AE3" w14:textId="01C720E7" w:rsidR="00076157" w:rsidRPr="00076157" w:rsidRDefault="00076157" w:rsidP="00076157">
      <w:pPr>
        <w:spacing w:after="0" w:line="240" w:lineRule="auto"/>
        <w:rPr>
          <w:rFonts w:ascii="Biome" w:hAnsi="Biome" w:cs="Biome"/>
        </w:rPr>
      </w:pPr>
    </w:p>
    <w:p w14:paraId="4F45E9C0" w14:textId="48254E8F" w:rsidR="00076157" w:rsidRPr="00076157" w:rsidRDefault="00076157" w:rsidP="00076157">
      <w:pPr>
        <w:spacing w:after="0" w:line="240" w:lineRule="auto"/>
        <w:rPr>
          <w:rFonts w:ascii="Biome" w:hAnsi="Biome" w:cs="Biome"/>
        </w:rPr>
      </w:pPr>
    </w:p>
    <w:p w14:paraId="5A438C54" w14:textId="57B02084" w:rsidR="00076157" w:rsidRDefault="00076157" w:rsidP="00076157">
      <w:pPr>
        <w:spacing w:after="0" w:line="240" w:lineRule="auto"/>
        <w:rPr>
          <w:rFonts w:ascii="Biome" w:hAnsi="Biome" w:cs="Biome"/>
        </w:rPr>
      </w:pPr>
    </w:p>
    <w:p w14:paraId="1ADC3BA7" w14:textId="0DE92507" w:rsidR="00EE66BE" w:rsidRDefault="00EE66BE" w:rsidP="00076157">
      <w:pPr>
        <w:spacing w:after="0" w:line="240" w:lineRule="auto"/>
        <w:rPr>
          <w:rFonts w:ascii="Biome" w:hAnsi="Biome" w:cs="Biome"/>
        </w:rPr>
      </w:pPr>
    </w:p>
    <w:p w14:paraId="443E293A" w14:textId="64FBE705" w:rsidR="00EE66BE" w:rsidRPr="009177E6" w:rsidRDefault="009177E6" w:rsidP="00076157">
      <w:pPr>
        <w:spacing w:after="0" w:line="240" w:lineRule="auto"/>
        <w:rPr>
          <w:rFonts w:ascii="Biome" w:hAnsi="Biome" w:cs="Biome"/>
          <w:b/>
          <w:bCs/>
          <w:sz w:val="28"/>
          <w:szCs w:val="28"/>
        </w:rPr>
      </w:pPr>
      <w:r w:rsidRPr="009177E6">
        <w:rPr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61312" behindDoc="0" locked="0" layoutInCell="1" allowOverlap="1" wp14:anchorId="21A0900A" wp14:editId="71E6A2E0">
            <wp:simplePos x="0" y="0"/>
            <wp:positionH relativeFrom="column">
              <wp:posOffset>3381375</wp:posOffset>
            </wp:positionH>
            <wp:positionV relativeFrom="paragraph">
              <wp:posOffset>0</wp:posOffset>
            </wp:positionV>
            <wp:extent cx="2295525" cy="1666875"/>
            <wp:effectExtent l="0" t="0" r="9525" b="9525"/>
            <wp:wrapSquare wrapText="bothSides"/>
            <wp:docPr id="4" name="Picture 4" descr="Diagram, venn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venn 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66BE" w:rsidRPr="009177E6">
        <w:rPr>
          <w:rFonts w:ascii="Biome" w:hAnsi="Biome" w:cs="Biome"/>
          <w:b/>
          <w:bCs/>
          <w:sz w:val="28"/>
          <w:szCs w:val="28"/>
        </w:rPr>
        <w:t>Conditional Probabilities:</w:t>
      </w:r>
    </w:p>
    <w:p w14:paraId="34133667" w14:textId="14FF68FF" w:rsidR="009177E6" w:rsidRDefault="009177E6" w:rsidP="00076157">
      <w:pPr>
        <w:spacing w:after="0" w:line="240" w:lineRule="auto"/>
        <w:rPr>
          <w:rFonts w:ascii="Biome" w:hAnsi="Biome" w:cs="Biome"/>
        </w:rPr>
      </w:pPr>
    </w:p>
    <w:p w14:paraId="256BCE10" w14:textId="77777777" w:rsidR="009177E6" w:rsidRDefault="009177E6" w:rsidP="00076157">
      <w:pPr>
        <w:spacing w:after="0" w:line="240" w:lineRule="auto"/>
        <w:rPr>
          <w:rFonts w:ascii="Biome" w:hAnsi="Biome" w:cs="Biome"/>
        </w:rPr>
      </w:pPr>
    </w:p>
    <w:p w14:paraId="598F890A" w14:textId="4A19E85B" w:rsidR="00EE66BE" w:rsidRDefault="00EE66BE" w:rsidP="00076157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P(</w:t>
      </w:r>
      <w:proofErr w:type="spellStart"/>
      <w:r>
        <w:rPr>
          <w:rFonts w:ascii="Biome" w:hAnsi="Biome" w:cs="Biome"/>
        </w:rPr>
        <w:t>a|b</w:t>
      </w:r>
      <w:proofErr w:type="spellEnd"/>
      <w:r>
        <w:rPr>
          <w:rFonts w:ascii="Biome" w:hAnsi="Biome" w:cs="Biome"/>
        </w:rPr>
        <w:t xml:space="preserve">) = </w:t>
      </w:r>
      <w:proofErr w:type="gramStart"/>
      <w:r>
        <w:rPr>
          <w:rFonts w:ascii="Biome" w:hAnsi="Biome" w:cs="Biome"/>
        </w:rPr>
        <w:t>P(</w:t>
      </w:r>
      <w:proofErr w:type="gramEnd"/>
      <w:r>
        <w:rPr>
          <w:rFonts w:ascii="Biome" w:hAnsi="Biome" w:cs="Biome"/>
        </w:rPr>
        <w:t>a, b) / P(b)</w:t>
      </w:r>
    </w:p>
    <w:p w14:paraId="33F9B62C" w14:textId="42918DDB" w:rsidR="00EE66BE" w:rsidRDefault="00EE66BE" w:rsidP="00076157">
      <w:pPr>
        <w:spacing w:after="0" w:line="240" w:lineRule="auto"/>
        <w:rPr>
          <w:rFonts w:ascii="Biome" w:hAnsi="Biome" w:cs="Biome"/>
        </w:rPr>
      </w:pPr>
    </w:p>
    <w:p w14:paraId="469BD867" w14:textId="63C9D45D" w:rsidR="00EE66BE" w:rsidRDefault="00EE66BE" w:rsidP="00076157">
      <w:pPr>
        <w:spacing w:after="0" w:line="240" w:lineRule="auto"/>
        <w:rPr>
          <w:rFonts w:ascii="Biome" w:hAnsi="Biome" w:cs="Biome"/>
        </w:rPr>
      </w:pPr>
    </w:p>
    <w:p w14:paraId="50E4D1AB" w14:textId="754C7DCF" w:rsidR="00EE66BE" w:rsidRDefault="00EE66BE" w:rsidP="00076157">
      <w:pPr>
        <w:spacing w:after="0" w:line="240" w:lineRule="auto"/>
        <w:rPr>
          <w:rFonts w:ascii="Biome" w:hAnsi="Biome" w:cs="Biome"/>
        </w:rPr>
      </w:pPr>
    </w:p>
    <w:p w14:paraId="12837599" w14:textId="58432AC0" w:rsidR="00EE66BE" w:rsidRDefault="00EE66BE" w:rsidP="00076157">
      <w:pPr>
        <w:spacing w:after="0" w:line="240" w:lineRule="auto"/>
        <w:rPr>
          <w:rFonts w:ascii="Biome" w:hAnsi="Biome" w:cs="Biome"/>
        </w:rPr>
      </w:pPr>
    </w:p>
    <w:p w14:paraId="23CBDC1F" w14:textId="5EC858F7" w:rsidR="00EE66BE" w:rsidRDefault="00EE66BE" w:rsidP="00076157">
      <w:pPr>
        <w:spacing w:after="0" w:line="240" w:lineRule="auto"/>
        <w:rPr>
          <w:rFonts w:ascii="Biome" w:hAnsi="Biome" w:cs="Biome"/>
        </w:rPr>
      </w:pPr>
    </w:p>
    <w:p w14:paraId="4709F56A" w14:textId="6418BCBF" w:rsidR="00EE66BE" w:rsidRDefault="00EE66BE" w:rsidP="00076157">
      <w:pPr>
        <w:spacing w:after="0" w:line="240" w:lineRule="auto"/>
        <w:rPr>
          <w:rFonts w:ascii="Biome" w:hAnsi="Biome" w:cs="Biome"/>
        </w:rPr>
      </w:pPr>
    </w:p>
    <w:p w14:paraId="240DD20A" w14:textId="413F9DA1" w:rsidR="00EE66BE" w:rsidRDefault="00EE66BE" w:rsidP="00076157">
      <w:pPr>
        <w:spacing w:after="0" w:line="240" w:lineRule="auto"/>
        <w:rPr>
          <w:rFonts w:ascii="Biome" w:hAnsi="Biome" w:cs="Biome"/>
        </w:rPr>
      </w:pPr>
    </w:p>
    <w:p w14:paraId="4376A1C5" w14:textId="69AE1D20" w:rsidR="00853463" w:rsidRDefault="00853463" w:rsidP="00076157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 xml:space="preserve">Example: </w:t>
      </w:r>
    </w:p>
    <w:p w14:paraId="0D8E7903" w14:textId="29BCDB08" w:rsidR="00853463" w:rsidRDefault="00853463" w:rsidP="00076157">
      <w:pPr>
        <w:spacing w:after="0" w:line="240" w:lineRule="auto"/>
        <w:rPr>
          <w:rFonts w:ascii="Biome" w:hAnsi="Biome" w:cs="Biome"/>
        </w:rPr>
      </w:pPr>
    </w:p>
    <w:p w14:paraId="31CFC035" w14:textId="6179981E" w:rsidR="00604700" w:rsidRDefault="00604700" w:rsidP="00076157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E5B25B0" wp14:editId="10CD9ADB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1927302" cy="1619250"/>
            <wp:effectExtent l="0" t="0" r="0" b="0"/>
            <wp:wrapSquare wrapText="bothSides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302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4E1B0D" w14:textId="77777777" w:rsidR="00604700" w:rsidRDefault="00604700" w:rsidP="00076157">
      <w:pPr>
        <w:spacing w:after="0" w:line="240" w:lineRule="auto"/>
        <w:rPr>
          <w:rFonts w:ascii="Biome" w:hAnsi="Biome" w:cs="Biome"/>
        </w:rPr>
      </w:pPr>
    </w:p>
    <w:p w14:paraId="5B01FDB2" w14:textId="47F46398" w:rsidR="00604700" w:rsidRDefault="00604700" w:rsidP="00076157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 xml:space="preserve"> A = s = 0.2</w:t>
      </w:r>
    </w:p>
    <w:p w14:paraId="06707143" w14:textId="77777777" w:rsidR="00604700" w:rsidRDefault="00604700" w:rsidP="00076157">
      <w:pPr>
        <w:spacing w:after="0" w:line="240" w:lineRule="auto"/>
        <w:rPr>
          <w:rFonts w:ascii="Biome" w:hAnsi="Biome" w:cs="Biome"/>
        </w:rPr>
      </w:pPr>
    </w:p>
    <w:p w14:paraId="6F6B6534" w14:textId="766E744C" w:rsidR="00604700" w:rsidRDefault="00604700" w:rsidP="00076157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B = C = 0.5</w:t>
      </w:r>
    </w:p>
    <w:p w14:paraId="013D6A22" w14:textId="2BD8B9EE" w:rsidR="00853463" w:rsidRDefault="00853463" w:rsidP="00076157">
      <w:pPr>
        <w:spacing w:after="0" w:line="240" w:lineRule="auto"/>
        <w:rPr>
          <w:rFonts w:ascii="Biome" w:hAnsi="Biome" w:cs="Biome"/>
        </w:rPr>
      </w:pPr>
    </w:p>
    <w:p w14:paraId="3461A598" w14:textId="2CFBA72A" w:rsidR="00604700" w:rsidRDefault="00604700" w:rsidP="00076157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0.2 / 0.5 = 0.4</w:t>
      </w:r>
    </w:p>
    <w:p w14:paraId="13791A17" w14:textId="7D71BAF6" w:rsidR="00604700" w:rsidRDefault="00604700" w:rsidP="00076157">
      <w:pPr>
        <w:spacing w:after="0" w:line="240" w:lineRule="auto"/>
        <w:rPr>
          <w:rFonts w:ascii="Biome" w:hAnsi="Biome" w:cs="Biome"/>
        </w:rPr>
      </w:pPr>
    </w:p>
    <w:p w14:paraId="6E8D4F83" w14:textId="793C2C20" w:rsidR="00604700" w:rsidRDefault="00604700" w:rsidP="00076157">
      <w:pPr>
        <w:spacing w:after="0" w:line="240" w:lineRule="auto"/>
        <w:rPr>
          <w:rFonts w:ascii="Biome" w:hAnsi="Biome" w:cs="Biome"/>
        </w:rPr>
      </w:pPr>
    </w:p>
    <w:p w14:paraId="5E9C4837" w14:textId="19F7D099" w:rsidR="00604700" w:rsidRDefault="00604700" w:rsidP="00076157">
      <w:pPr>
        <w:spacing w:after="0" w:line="240" w:lineRule="auto"/>
        <w:rPr>
          <w:rFonts w:ascii="Biome" w:hAnsi="Biome" w:cs="Biome"/>
        </w:rPr>
      </w:pPr>
    </w:p>
    <w:p w14:paraId="79749AE9" w14:textId="530A3C99" w:rsidR="00604700" w:rsidRDefault="00604700" w:rsidP="00076157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4EBF8622" wp14:editId="6E88A37B">
            <wp:simplePos x="0" y="0"/>
            <wp:positionH relativeFrom="margin">
              <wp:posOffset>2066925</wp:posOffset>
            </wp:positionH>
            <wp:positionV relativeFrom="paragraph">
              <wp:posOffset>66675</wp:posOffset>
            </wp:positionV>
            <wp:extent cx="3448050" cy="1191895"/>
            <wp:effectExtent l="0" t="0" r="0" b="8255"/>
            <wp:wrapSquare wrapText="bothSides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191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34C92B" w14:textId="1C7F8527" w:rsidR="00604700" w:rsidRDefault="00604700" w:rsidP="00076157">
      <w:pPr>
        <w:spacing w:after="0" w:line="240" w:lineRule="auto"/>
        <w:rPr>
          <w:rFonts w:ascii="Biome" w:hAnsi="Biome" w:cs="Biome"/>
        </w:rPr>
      </w:pPr>
    </w:p>
    <w:p w14:paraId="6323EF39" w14:textId="142E2530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495557C9" w14:textId="6A15A072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5AB91ADE" w14:textId="0A488E3E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1C85A0F7" w14:textId="4D7CDF4C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4A8F4FF5" w14:textId="76FB52AD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229FAD89" w14:textId="62D12FD1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0E2456F8" w14:textId="23292D1B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7DB42372" w14:textId="02C0C6ED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389C24FA" w14:textId="59434B1C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05A55C2C" w14:textId="33CDC626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78376230" w14:textId="7FBEC917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553568B9" w14:textId="7CFF544D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6A51F8AB" w14:textId="65BDAB22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385B3096" w14:textId="1D63C04A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16D4898A" w14:textId="72AD1E83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76788E4F" w14:textId="09F85D52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1820C691" w14:textId="3C6E6FDC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73C613D3" w14:textId="10F37BBE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67DEE5B0" w14:textId="6D1E7D95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45C4A581" w14:textId="240E20C1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4D0B4C40" w14:textId="45791FAC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52C0DCF4" w14:textId="4BE963D1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53A72756" w14:textId="4E9CE2FC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73BCC818" w14:textId="2C5525CC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5997DE4C" w14:textId="347333B2" w:rsidR="001F7462" w:rsidRDefault="001F7462" w:rsidP="00076157">
      <w:pPr>
        <w:spacing w:after="0" w:line="240" w:lineRule="auto"/>
        <w:rPr>
          <w:rFonts w:ascii="Biome" w:hAnsi="Biome" w:cs="Biome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4292F500" wp14:editId="43BE9EA9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638675" cy="3326130"/>
            <wp:effectExtent l="0" t="0" r="9525" b="7620"/>
            <wp:wrapSquare wrapText="bothSides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70E0B3" w14:textId="766907FE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36649ABA" w14:textId="4C90AA5C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64E46EA0" w14:textId="2A74DCD9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604939CF" w14:textId="02D98AB2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6EAA8536" w14:textId="1EC54B74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11EC5BAA" w14:textId="338536EA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189884A7" w14:textId="2E25C5BF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7A200A5F" w14:textId="3A3AE47C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005C3A33" w14:textId="6D315F23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1A1BACCB" w14:textId="32C098FA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21B96F43" w14:textId="61EE18E8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063E65A2" w14:textId="22CDBA2A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496BAD95" w14:textId="42EEFC2E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654D3C63" w14:textId="5F128D56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65C5013E" w14:textId="51CDA208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58CDE612" w14:textId="6E002038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15E102D3" w14:textId="74362381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5BFCF74F" w14:textId="12A87DD3" w:rsidR="001F7462" w:rsidRDefault="001F7462" w:rsidP="00076157">
      <w:pPr>
        <w:spacing w:after="0" w:line="240" w:lineRule="auto"/>
        <w:rPr>
          <w:rFonts w:ascii="Biome" w:hAnsi="Biome" w:cs="Biom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300479" w14:paraId="6F56C99F" w14:textId="77777777" w:rsidTr="00300479">
        <w:trPr>
          <w:jc w:val="center"/>
        </w:trPr>
        <w:tc>
          <w:tcPr>
            <w:tcW w:w="3005" w:type="dxa"/>
          </w:tcPr>
          <w:p w14:paraId="3E21C741" w14:textId="331E5E88" w:rsidR="00300479" w:rsidRDefault="00300479" w:rsidP="00300479">
            <w:pPr>
              <w:jc w:val="center"/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1:</w:t>
            </w:r>
          </w:p>
          <w:p w14:paraId="34D2AFBE" w14:textId="5A97D58F" w:rsidR="00583D04" w:rsidRDefault="00583D04" w:rsidP="00583D04">
            <w:pPr>
              <w:jc w:val="center"/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a</w:t>
            </w:r>
            <w:r>
              <w:rPr>
                <w:rFonts w:ascii="Biome" w:hAnsi="Biome" w:cs="Biome"/>
              </w:rPr>
              <w:t xml:space="preserve"> = +x = 0.2</w:t>
            </w:r>
          </w:p>
          <w:p w14:paraId="30E5DCAF" w14:textId="7D8A119D" w:rsidR="00300479" w:rsidRDefault="00300479" w:rsidP="00300479">
            <w:pPr>
              <w:jc w:val="center"/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b = +y = 0.6</w:t>
            </w:r>
          </w:p>
          <w:p w14:paraId="7FE1245E" w14:textId="77777777" w:rsidR="00300479" w:rsidRDefault="00300479" w:rsidP="00300479">
            <w:pPr>
              <w:jc w:val="center"/>
              <w:rPr>
                <w:rFonts w:ascii="Biome" w:hAnsi="Biome" w:cs="Biome"/>
              </w:rPr>
            </w:pPr>
          </w:p>
          <w:p w14:paraId="7B3D2840" w14:textId="77777777" w:rsidR="00300479" w:rsidRDefault="00300479" w:rsidP="00300479">
            <w:pPr>
              <w:jc w:val="center"/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0.2 / 0.6 = 0.3</w:t>
            </w:r>
          </w:p>
          <w:p w14:paraId="3C5E5A47" w14:textId="77777777" w:rsidR="00300479" w:rsidRDefault="00300479" w:rsidP="00076157">
            <w:pPr>
              <w:rPr>
                <w:rFonts w:ascii="Biome" w:hAnsi="Biome" w:cs="Biome"/>
              </w:rPr>
            </w:pPr>
          </w:p>
        </w:tc>
        <w:tc>
          <w:tcPr>
            <w:tcW w:w="3005" w:type="dxa"/>
          </w:tcPr>
          <w:p w14:paraId="7D304E8F" w14:textId="15E4CB83" w:rsidR="00300479" w:rsidRDefault="00300479" w:rsidP="00A53B45">
            <w:pPr>
              <w:jc w:val="center"/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2:</w:t>
            </w:r>
          </w:p>
          <w:p w14:paraId="4142B864" w14:textId="36126BD8" w:rsidR="00300479" w:rsidRDefault="00583D04" w:rsidP="00300479">
            <w:pPr>
              <w:jc w:val="center"/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a</w:t>
            </w:r>
            <w:r w:rsidR="00300479">
              <w:rPr>
                <w:rFonts w:ascii="Biome" w:hAnsi="Biome" w:cs="Biome"/>
              </w:rPr>
              <w:t xml:space="preserve"> = -x </w:t>
            </w:r>
            <w:proofErr w:type="gramStart"/>
            <w:r w:rsidR="00300479">
              <w:rPr>
                <w:rFonts w:ascii="Biome" w:hAnsi="Biome" w:cs="Biome"/>
              </w:rPr>
              <w:t>=  0.4</w:t>
            </w:r>
            <w:proofErr w:type="gramEnd"/>
          </w:p>
          <w:p w14:paraId="37A89DAF" w14:textId="102067D8" w:rsidR="00300479" w:rsidRDefault="00583D04" w:rsidP="00300479">
            <w:pPr>
              <w:jc w:val="center"/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b</w:t>
            </w:r>
            <w:r w:rsidR="00300479">
              <w:rPr>
                <w:rFonts w:ascii="Biome" w:hAnsi="Biome" w:cs="Biome"/>
              </w:rPr>
              <w:t xml:space="preserve"> = +y = 0.6</w:t>
            </w:r>
          </w:p>
          <w:p w14:paraId="5AB615BE" w14:textId="77777777" w:rsidR="00300479" w:rsidRDefault="00300479" w:rsidP="00300479">
            <w:pPr>
              <w:jc w:val="center"/>
              <w:rPr>
                <w:rFonts w:ascii="Biome" w:hAnsi="Biome" w:cs="Biome"/>
              </w:rPr>
            </w:pPr>
          </w:p>
          <w:p w14:paraId="166D0BB1" w14:textId="77777777" w:rsidR="00300479" w:rsidRDefault="00300479" w:rsidP="00300479">
            <w:pPr>
              <w:jc w:val="center"/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0.4 / 0.6 = 0.6</w:t>
            </w:r>
          </w:p>
          <w:p w14:paraId="0ABA218D" w14:textId="77777777" w:rsidR="00300479" w:rsidRDefault="00300479" w:rsidP="00076157">
            <w:pPr>
              <w:rPr>
                <w:rFonts w:ascii="Biome" w:hAnsi="Biome" w:cs="Biome"/>
              </w:rPr>
            </w:pPr>
          </w:p>
        </w:tc>
        <w:tc>
          <w:tcPr>
            <w:tcW w:w="3006" w:type="dxa"/>
          </w:tcPr>
          <w:p w14:paraId="0CF35108" w14:textId="05600B4E" w:rsidR="00300479" w:rsidRDefault="00300479" w:rsidP="00A53B45">
            <w:pPr>
              <w:jc w:val="center"/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3:</w:t>
            </w:r>
          </w:p>
          <w:p w14:paraId="6D785EEB" w14:textId="1B300EF7" w:rsidR="00300479" w:rsidRDefault="00583D04" w:rsidP="00300479">
            <w:pPr>
              <w:jc w:val="center"/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a</w:t>
            </w:r>
            <w:r w:rsidR="00300479">
              <w:rPr>
                <w:rFonts w:ascii="Biome" w:hAnsi="Biome" w:cs="Biome"/>
              </w:rPr>
              <w:t xml:space="preserve"> = -y = 0.3</w:t>
            </w:r>
          </w:p>
          <w:p w14:paraId="3DDE545C" w14:textId="255BD987" w:rsidR="00300479" w:rsidRDefault="00583D04" w:rsidP="00300479">
            <w:pPr>
              <w:jc w:val="center"/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b</w:t>
            </w:r>
            <w:r w:rsidR="00300479">
              <w:rPr>
                <w:rFonts w:ascii="Biome" w:hAnsi="Biome" w:cs="Biome"/>
              </w:rPr>
              <w:t xml:space="preserve"> = +x = 0.5</w:t>
            </w:r>
          </w:p>
          <w:p w14:paraId="155711FC" w14:textId="77777777" w:rsidR="00300479" w:rsidRDefault="00300479" w:rsidP="00300479">
            <w:pPr>
              <w:jc w:val="center"/>
              <w:rPr>
                <w:rFonts w:ascii="Biome" w:hAnsi="Biome" w:cs="Biome"/>
              </w:rPr>
            </w:pPr>
          </w:p>
          <w:p w14:paraId="4859ABBD" w14:textId="77777777" w:rsidR="00300479" w:rsidRDefault="00300479" w:rsidP="00300479">
            <w:pPr>
              <w:jc w:val="center"/>
              <w:rPr>
                <w:rFonts w:ascii="Biome" w:hAnsi="Biome" w:cs="Biome"/>
              </w:rPr>
            </w:pPr>
            <w:r>
              <w:rPr>
                <w:rFonts w:ascii="Biome" w:hAnsi="Biome" w:cs="Biome"/>
              </w:rPr>
              <w:t>0.3 / 0.5 = 0.6</w:t>
            </w:r>
          </w:p>
          <w:p w14:paraId="21A5C3D7" w14:textId="77777777" w:rsidR="00300479" w:rsidRDefault="00300479" w:rsidP="00300479">
            <w:pPr>
              <w:jc w:val="center"/>
              <w:rPr>
                <w:rFonts w:ascii="Biome" w:hAnsi="Biome" w:cs="Biome"/>
              </w:rPr>
            </w:pPr>
          </w:p>
        </w:tc>
      </w:tr>
    </w:tbl>
    <w:p w14:paraId="64EFBF3F" w14:textId="3E4671C6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601B29E5" w14:textId="12D7B100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04A0CF6E" w14:textId="510DE5A1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7A24A547" w14:textId="6AE594D8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048C0CA5" w14:textId="0BCDD842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72EE05EF" w14:textId="3066973D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6AC4CAE9" w14:textId="1AA93EFD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69E22A6D" w14:textId="2482927B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403A4E54" w14:textId="17DBB799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631F1C35" w14:textId="3B89FCDD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37B67B6F" w14:textId="6EAA204C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0FA5EEAF" w14:textId="6BC278C7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1EA055E4" w14:textId="080BDF60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4A852DA8" w14:textId="72356051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04BCFEE9" w14:textId="618BF14E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50B5342C" w14:textId="529F58F8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46250BE4" w14:textId="7E61EA10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0D5D76EE" w14:textId="6A6E8FCF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2E8FE0CD" w14:textId="60AFE1D3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5677552F" w14:textId="3B0BDDBE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51468A8E" w14:textId="1A3E3CD5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60B089A6" w14:textId="6F9D9013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0AAD22E4" w14:textId="2F202D37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00736D27" w14:textId="672F204C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15F6E71E" w14:textId="3C0D313B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61267B46" w14:textId="7CE146C2" w:rsidR="00085ED9" w:rsidRPr="00DC019B" w:rsidRDefault="00DC019B" w:rsidP="00DC019B">
      <w:pPr>
        <w:spacing w:after="0" w:line="240" w:lineRule="auto"/>
        <w:jc w:val="center"/>
        <w:rPr>
          <w:rFonts w:ascii="Biome" w:hAnsi="Biome" w:cs="Biome"/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4727B901" wp14:editId="4F4A894D">
            <wp:simplePos x="0" y="0"/>
            <wp:positionH relativeFrom="margin">
              <wp:posOffset>360680</wp:posOffset>
            </wp:positionH>
            <wp:positionV relativeFrom="paragraph">
              <wp:posOffset>3267075</wp:posOffset>
            </wp:positionV>
            <wp:extent cx="5010150" cy="1320800"/>
            <wp:effectExtent l="0" t="0" r="0" b="0"/>
            <wp:wrapSquare wrapText="bothSides"/>
            <wp:docPr id="10" name="Picture 1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abl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C019B">
        <w:rPr>
          <w:rFonts w:ascii="Biome" w:hAnsi="Biome" w:cs="Biome"/>
          <w:b/>
          <w:bCs/>
          <w:sz w:val="28"/>
          <w:szCs w:val="28"/>
        </w:rPr>
        <w:t>Normalisation trick:</w:t>
      </w:r>
    </w:p>
    <w:p w14:paraId="44B85328" w14:textId="323380CF" w:rsidR="00DC019B" w:rsidRDefault="00DC019B" w:rsidP="00076157">
      <w:pPr>
        <w:spacing w:after="0" w:line="240" w:lineRule="auto"/>
        <w:rPr>
          <w:rFonts w:ascii="Biome" w:hAnsi="Biome" w:cs="Biome"/>
        </w:rPr>
      </w:pPr>
    </w:p>
    <w:p w14:paraId="33E9D259" w14:textId="179C2454" w:rsidR="00DC019B" w:rsidRDefault="00DC019B" w:rsidP="00076157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DBF89B3" wp14:editId="2BF1EE64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5731510" cy="2874010"/>
            <wp:effectExtent l="0" t="0" r="2540" b="2540"/>
            <wp:wrapSquare wrapText="bothSides"/>
            <wp:docPr id="9" name="Picture 9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D39F4E" w14:textId="486A1580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48C31A09" w14:textId="7FCA99A4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1A7528A2" w14:textId="1BA492AA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139B45FF" w14:textId="46D910FE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106DB372" w14:textId="5B89E7B7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548B4660" w14:textId="7E17A41E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6C000B88" w14:textId="6ECCEB9B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7770C471" w14:textId="32BA4BDC" w:rsidR="007E5665" w:rsidRDefault="002C6EDF" w:rsidP="00076157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149E11AC" wp14:editId="1F2665F3">
            <wp:simplePos x="0" y="0"/>
            <wp:positionH relativeFrom="column">
              <wp:posOffset>2981325</wp:posOffset>
            </wp:positionH>
            <wp:positionV relativeFrom="paragraph">
              <wp:posOffset>2087245</wp:posOffset>
            </wp:positionV>
            <wp:extent cx="2771775" cy="1404872"/>
            <wp:effectExtent l="0" t="0" r="0" b="5080"/>
            <wp:wrapSquare wrapText="bothSides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14048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5665">
        <w:rPr>
          <w:noProof/>
        </w:rPr>
        <w:drawing>
          <wp:anchor distT="0" distB="0" distL="114300" distR="114300" simplePos="0" relativeHeight="251667456" behindDoc="0" locked="0" layoutInCell="1" allowOverlap="1" wp14:anchorId="6C3FB77D" wp14:editId="7D16FC1D">
            <wp:simplePos x="0" y="0"/>
            <wp:positionH relativeFrom="column">
              <wp:posOffset>104775</wp:posOffset>
            </wp:positionH>
            <wp:positionV relativeFrom="paragraph">
              <wp:posOffset>318770</wp:posOffset>
            </wp:positionV>
            <wp:extent cx="5731510" cy="2154555"/>
            <wp:effectExtent l="0" t="0" r="254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4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E5665">
        <w:rPr>
          <w:rFonts w:ascii="Biome" w:hAnsi="Biome" w:cs="Biome"/>
        </w:rPr>
        <w:t>Exercise:</w:t>
      </w:r>
    </w:p>
    <w:p w14:paraId="3E1012A6" w14:textId="3657F369" w:rsidR="007E5665" w:rsidRDefault="007E5665" w:rsidP="00076157">
      <w:pPr>
        <w:spacing w:after="0" w:line="240" w:lineRule="auto"/>
        <w:rPr>
          <w:rFonts w:ascii="Biome" w:hAnsi="Biome" w:cs="Biome"/>
        </w:rPr>
      </w:pPr>
    </w:p>
    <w:p w14:paraId="194D99F7" w14:textId="191CB2B0" w:rsidR="007E5665" w:rsidRDefault="002C6EDF" w:rsidP="00076157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To Normalise:</w:t>
      </w:r>
    </w:p>
    <w:p w14:paraId="08D88F78" w14:textId="4B0F20F6" w:rsidR="002C6EDF" w:rsidRDefault="002C6EDF" w:rsidP="00076157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72D7F4D5" wp14:editId="2D4A9C89">
            <wp:simplePos x="0" y="0"/>
            <wp:positionH relativeFrom="margin">
              <wp:posOffset>4476750</wp:posOffset>
            </wp:positionH>
            <wp:positionV relativeFrom="paragraph">
              <wp:posOffset>133985</wp:posOffset>
            </wp:positionV>
            <wp:extent cx="1895475" cy="1019175"/>
            <wp:effectExtent l="0" t="0" r="9525" b="9525"/>
            <wp:wrapSquare wrapText="bothSides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Biome" w:hAnsi="Biome" w:cs="Biome"/>
        </w:rPr>
        <w:t>We bring or restore to a normal condition and make sure all entries sum up to 1:</w:t>
      </w:r>
    </w:p>
    <w:p w14:paraId="1EB44702" w14:textId="592CC3DB" w:rsidR="002C6EDF" w:rsidRDefault="002C6EDF" w:rsidP="00076157">
      <w:pPr>
        <w:spacing w:after="0" w:line="240" w:lineRule="auto"/>
        <w:rPr>
          <w:rFonts w:ascii="Biome" w:hAnsi="Biome" w:cs="Biome"/>
        </w:rPr>
      </w:pPr>
    </w:p>
    <w:p w14:paraId="0B9BC65B" w14:textId="5BF9F565" w:rsidR="002C6EDF" w:rsidRDefault="002C6EDF" w:rsidP="00076157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Step 1: compute Z = sum over all entries</w:t>
      </w:r>
    </w:p>
    <w:p w14:paraId="14FDFE53" w14:textId="17D46ABA" w:rsidR="002C6EDF" w:rsidRDefault="002C6EDF" w:rsidP="00076157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Step 2: divide every entry by Z</w:t>
      </w:r>
    </w:p>
    <w:p w14:paraId="1714E4E5" w14:textId="0B55534D" w:rsidR="002C6EDF" w:rsidRDefault="00813F72" w:rsidP="00076157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lastRenderedPageBreak/>
        <w:t>Probabilistic Inference:</w:t>
      </w:r>
    </w:p>
    <w:p w14:paraId="6369741B" w14:textId="5F98266B" w:rsidR="00813F72" w:rsidRDefault="00813F72" w:rsidP="00076157">
      <w:pPr>
        <w:spacing w:after="0" w:line="240" w:lineRule="auto"/>
        <w:rPr>
          <w:rFonts w:ascii="Biome" w:hAnsi="Biome" w:cs="Biome"/>
        </w:rPr>
      </w:pPr>
    </w:p>
    <w:p w14:paraId="6B06C550" w14:textId="276843E6" w:rsidR="00813F72" w:rsidRDefault="00813F72" w:rsidP="00076157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Compute a desired probability from other known probabilities, for instance if we want to know the probability of a condition if you have these symptoms.</w:t>
      </w:r>
    </w:p>
    <w:p w14:paraId="6601A193" w14:textId="67A06821" w:rsidR="000A4B2C" w:rsidRDefault="000A4B2C" w:rsidP="00076157">
      <w:pPr>
        <w:spacing w:after="0" w:line="240" w:lineRule="auto"/>
        <w:rPr>
          <w:rFonts w:ascii="Biome" w:hAnsi="Biome" w:cs="Biome"/>
        </w:rPr>
      </w:pPr>
    </w:p>
    <w:p w14:paraId="0FC7B121" w14:textId="56E49778" w:rsidR="000A4B2C" w:rsidRDefault="000A4B2C" w:rsidP="00076157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 xml:space="preserve">Generally, compute conditional probabilities </w:t>
      </w:r>
    </w:p>
    <w:p w14:paraId="223A7169" w14:textId="205CCB10" w:rsidR="000A4B2C" w:rsidRPr="000A4B2C" w:rsidRDefault="000A4B2C" w:rsidP="000A4B2C">
      <w:pPr>
        <w:spacing w:after="0" w:line="240" w:lineRule="auto"/>
        <w:jc w:val="center"/>
        <w:rPr>
          <w:rFonts w:ascii="Biome" w:hAnsi="Biome" w:cs="Biome"/>
          <w:b/>
          <w:bCs/>
        </w:rPr>
      </w:pPr>
      <w:r w:rsidRPr="000A4B2C">
        <w:rPr>
          <w:rFonts w:ascii="Biome" w:hAnsi="Biome" w:cs="Biome"/>
          <w:b/>
          <w:bCs/>
        </w:rPr>
        <w:t>P (on time | no reported accidents) = 0.90</w:t>
      </w:r>
    </w:p>
    <w:p w14:paraId="22E6EA33" w14:textId="7B206F0B" w:rsidR="000A4B2C" w:rsidRDefault="000A4B2C" w:rsidP="00076157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These represents the agent’s beliefs given the evidence</w:t>
      </w:r>
    </w:p>
    <w:p w14:paraId="2AB24191" w14:textId="17F3F3ED" w:rsidR="007E5665" w:rsidRDefault="007E5665" w:rsidP="00076157">
      <w:pPr>
        <w:spacing w:after="0" w:line="240" w:lineRule="auto"/>
        <w:rPr>
          <w:rFonts w:ascii="Biome" w:hAnsi="Biome" w:cs="Biome"/>
        </w:rPr>
      </w:pPr>
    </w:p>
    <w:p w14:paraId="18B69009" w14:textId="77777777" w:rsidR="00F65A1D" w:rsidRDefault="00F65A1D" w:rsidP="00076157">
      <w:pPr>
        <w:spacing w:after="0" w:line="240" w:lineRule="auto"/>
        <w:rPr>
          <w:rFonts w:ascii="Biome" w:hAnsi="Biome" w:cs="Biome"/>
        </w:rPr>
      </w:pPr>
    </w:p>
    <w:p w14:paraId="266D8925" w14:textId="77777777" w:rsidR="00F65A1D" w:rsidRDefault="00F65A1D" w:rsidP="00076157">
      <w:pPr>
        <w:spacing w:after="0" w:line="240" w:lineRule="auto"/>
        <w:rPr>
          <w:rFonts w:ascii="Biome" w:hAnsi="Biome" w:cs="Biome"/>
        </w:rPr>
      </w:pPr>
    </w:p>
    <w:p w14:paraId="5FFF3EE2" w14:textId="2EC06849" w:rsidR="007E5665" w:rsidRDefault="00F65A1D" w:rsidP="00076157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3AD7FC81" wp14:editId="51F61D9F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5731510" cy="593725"/>
            <wp:effectExtent l="0" t="0" r="254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3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3F9455" w14:textId="77777777" w:rsidR="00F65A1D" w:rsidRDefault="00F65A1D" w:rsidP="00076157">
      <w:pPr>
        <w:spacing w:after="0" w:line="240" w:lineRule="auto"/>
        <w:rPr>
          <w:rFonts w:ascii="Biome" w:hAnsi="Biome" w:cs="Biome"/>
        </w:rPr>
      </w:pPr>
    </w:p>
    <w:p w14:paraId="7CDFF3F4" w14:textId="27AC4FBD" w:rsidR="007E5665" w:rsidRPr="00F65A1D" w:rsidRDefault="00483182" w:rsidP="00F65A1D">
      <w:pPr>
        <w:spacing w:after="0" w:line="240" w:lineRule="auto"/>
        <w:jc w:val="center"/>
        <w:rPr>
          <w:rFonts w:ascii="Biome" w:hAnsi="Biome" w:cs="Biome"/>
          <w:b/>
          <w:bCs/>
          <w:sz w:val="28"/>
          <w:szCs w:val="28"/>
        </w:rPr>
      </w:pPr>
      <w:r w:rsidRPr="00F65A1D">
        <w:rPr>
          <w:rFonts w:ascii="Biome" w:hAnsi="Biome" w:cs="Biome"/>
          <w:b/>
          <w:bCs/>
          <w:sz w:val="28"/>
          <w:szCs w:val="28"/>
        </w:rPr>
        <w:t>The Product Rule:</w:t>
      </w:r>
    </w:p>
    <w:p w14:paraId="7629F12E" w14:textId="2E7ADED8" w:rsidR="00483182" w:rsidRDefault="00700063" w:rsidP="00076157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27516796" wp14:editId="3AC3CF2C">
            <wp:simplePos x="0" y="0"/>
            <wp:positionH relativeFrom="margin">
              <wp:align>left</wp:align>
            </wp:positionH>
            <wp:positionV relativeFrom="paragraph">
              <wp:posOffset>174625</wp:posOffset>
            </wp:positionV>
            <wp:extent cx="4467225" cy="1561465"/>
            <wp:effectExtent l="0" t="0" r="9525" b="635"/>
            <wp:wrapSquare wrapText="bothSides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1561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44C04F" w14:textId="05412025" w:rsidR="00D27FE3" w:rsidRDefault="00D27FE3" w:rsidP="00076157">
      <w:pPr>
        <w:spacing w:after="0" w:line="240" w:lineRule="auto"/>
        <w:rPr>
          <w:rFonts w:ascii="Biome" w:hAnsi="Biome" w:cs="Biome"/>
        </w:rPr>
      </w:pPr>
    </w:p>
    <w:p w14:paraId="70178708" w14:textId="1EA6891C" w:rsidR="00483182" w:rsidRDefault="00700063" w:rsidP="00076157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We multiply it,</w:t>
      </w:r>
    </w:p>
    <w:p w14:paraId="762C7E8C" w14:textId="6A7390D1" w:rsidR="00700063" w:rsidRDefault="00700063" w:rsidP="00076157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The first row would be 0.8 * 0.1 = 0.08</w:t>
      </w:r>
    </w:p>
    <w:p w14:paraId="03981027" w14:textId="7BB05A5E" w:rsidR="007E5665" w:rsidRDefault="007E5665" w:rsidP="00076157">
      <w:pPr>
        <w:spacing w:after="0" w:line="240" w:lineRule="auto"/>
        <w:rPr>
          <w:rFonts w:ascii="Biome" w:hAnsi="Biome" w:cs="Biome"/>
        </w:rPr>
      </w:pPr>
    </w:p>
    <w:p w14:paraId="3787BCD0" w14:textId="6D634A5B" w:rsidR="007E5665" w:rsidRDefault="007E5665" w:rsidP="00076157">
      <w:pPr>
        <w:spacing w:after="0" w:line="240" w:lineRule="auto"/>
        <w:rPr>
          <w:rFonts w:ascii="Biome" w:hAnsi="Biome" w:cs="Biome"/>
        </w:rPr>
      </w:pPr>
    </w:p>
    <w:p w14:paraId="15287A40" w14:textId="4CE6A006" w:rsidR="007E5665" w:rsidRDefault="007E5665" w:rsidP="00076157">
      <w:pPr>
        <w:spacing w:after="0" w:line="240" w:lineRule="auto"/>
        <w:rPr>
          <w:rFonts w:ascii="Biome" w:hAnsi="Biome" w:cs="Biome"/>
        </w:rPr>
      </w:pPr>
    </w:p>
    <w:p w14:paraId="4695D78D" w14:textId="7D7B2019" w:rsidR="007E5665" w:rsidRDefault="007E5665" w:rsidP="00076157">
      <w:pPr>
        <w:spacing w:after="0" w:line="240" w:lineRule="auto"/>
        <w:rPr>
          <w:rFonts w:ascii="Biome" w:hAnsi="Biome" w:cs="Biome"/>
        </w:rPr>
      </w:pPr>
    </w:p>
    <w:p w14:paraId="778B6427" w14:textId="4202C4AD" w:rsidR="007E5665" w:rsidRDefault="007E5665" w:rsidP="00076157">
      <w:pPr>
        <w:spacing w:after="0" w:line="240" w:lineRule="auto"/>
        <w:rPr>
          <w:rFonts w:ascii="Biome" w:hAnsi="Biome" w:cs="Biome"/>
        </w:rPr>
      </w:pPr>
    </w:p>
    <w:p w14:paraId="7F3FF6C9" w14:textId="53EB8A55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0E26CEE6" w14:textId="01DC163D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734DDCFA" w14:textId="0D235338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1F3C4138" w14:textId="659ECBD2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17FE2643" w14:textId="0C0E8C32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252501F4" w14:textId="17C8B26D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0971CFB3" w14:textId="6E39C02B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388E3007" w14:textId="41D54081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2D18650A" w14:textId="1BE8F1BF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528F004E" w14:textId="530B9AF5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7F44950C" w14:textId="0516EAB8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5B3743F9" w14:textId="72378AF6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57DAE199" w14:textId="030D8985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39616C1D" w14:textId="697D623C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0A2E9681" w14:textId="38508C42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05219F11" w14:textId="75DFEF8B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2AF59352" w14:textId="2A2172F4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6043BD07" w14:textId="21B78CD6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19A2B8AC" w14:textId="12936A8A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3C6AF19F" w14:textId="6DC43128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1A9EC7EA" w14:textId="58682390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2E293710" w14:textId="7E321BED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63665F5D" w14:textId="15BCB119" w:rsidR="00293180" w:rsidRPr="00F15AC1" w:rsidRDefault="00293180" w:rsidP="00F15AC1">
      <w:pPr>
        <w:spacing w:after="0" w:line="240" w:lineRule="auto"/>
        <w:jc w:val="center"/>
        <w:rPr>
          <w:rFonts w:ascii="Biome" w:hAnsi="Biome" w:cs="Biome"/>
          <w:b/>
          <w:bCs/>
          <w:sz w:val="28"/>
          <w:szCs w:val="28"/>
        </w:rPr>
      </w:pPr>
      <w:r w:rsidRPr="00F15AC1">
        <w:rPr>
          <w:rFonts w:ascii="Biome" w:hAnsi="Biome" w:cs="Biome"/>
          <w:b/>
          <w:bCs/>
          <w:sz w:val="28"/>
          <w:szCs w:val="28"/>
        </w:rPr>
        <w:t>BAYES Rule:</w:t>
      </w:r>
    </w:p>
    <w:p w14:paraId="02E2B8D1" w14:textId="4ED8EE43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73394CFE" w14:textId="013D4493" w:rsidR="00293180" w:rsidRDefault="00293180" w:rsidP="00F15AC1">
      <w:pPr>
        <w:spacing w:after="0" w:line="240" w:lineRule="auto"/>
        <w:jc w:val="center"/>
        <w:rPr>
          <w:rFonts w:ascii="Biome" w:hAnsi="Biome" w:cs="Biome"/>
        </w:rPr>
      </w:pPr>
      <w:r>
        <w:rPr>
          <w:rFonts w:ascii="Biome" w:hAnsi="Biome" w:cs="Biome"/>
        </w:rPr>
        <w:t>Basic concept of adding what we have done so far.</w:t>
      </w:r>
    </w:p>
    <w:p w14:paraId="267C6F2E" w14:textId="493AA18B" w:rsidR="00293180" w:rsidRDefault="00293180" w:rsidP="00F15AC1">
      <w:pPr>
        <w:spacing w:after="0" w:line="240" w:lineRule="auto"/>
        <w:jc w:val="center"/>
        <w:rPr>
          <w:rFonts w:ascii="Biome" w:hAnsi="Biome" w:cs="Biome"/>
        </w:rPr>
      </w:pPr>
      <w:r>
        <w:rPr>
          <w:rFonts w:ascii="Biome" w:hAnsi="Biome" w:cs="Biome"/>
        </w:rPr>
        <w:t>Two ways to factor a join distribution over two variables.</w:t>
      </w:r>
    </w:p>
    <w:p w14:paraId="6E6765BA" w14:textId="25760667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65A9BE0B" w14:textId="3BE06354" w:rsidR="00293180" w:rsidRDefault="00A07817" w:rsidP="00076157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67E1DAE7" wp14:editId="0F5EA49C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3762375" cy="1600200"/>
            <wp:effectExtent l="0" t="0" r="9525" b="0"/>
            <wp:wrapSquare wrapText="bothSides"/>
            <wp:docPr id="16" name="Picture 1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, let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D3FD85" w14:textId="07D24F96" w:rsidR="00293180" w:rsidRDefault="00293180" w:rsidP="00076157">
      <w:pPr>
        <w:spacing w:after="0" w:line="240" w:lineRule="auto"/>
        <w:rPr>
          <w:rFonts w:ascii="Biome" w:hAnsi="Biome" w:cs="Biome"/>
        </w:rPr>
      </w:pPr>
    </w:p>
    <w:p w14:paraId="4F95F1CE" w14:textId="466A5DA7" w:rsidR="00A07817" w:rsidRDefault="00A07817" w:rsidP="00076157">
      <w:pPr>
        <w:spacing w:after="0" w:line="240" w:lineRule="auto"/>
        <w:rPr>
          <w:rFonts w:ascii="Biome" w:hAnsi="Biome" w:cs="Biome"/>
        </w:rPr>
      </w:pPr>
    </w:p>
    <w:p w14:paraId="7997A622" w14:textId="49CD57B8" w:rsidR="00A07817" w:rsidRDefault="00A07817" w:rsidP="00076157">
      <w:pPr>
        <w:spacing w:after="0" w:line="240" w:lineRule="auto"/>
        <w:rPr>
          <w:rFonts w:ascii="Biome" w:hAnsi="Biome" w:cs="Biome"/>
        </w:rPr>
      </w:pPr>
    </w:p>
    <w:p w14:paraId="65AB00F0" w14:textId="6C4FE1E2" w:rsidR="00A07817" w:rsidRDefault="00A07817" w:rsidP="00076157">
      <w:pPr>
        <w:spacing w:after="0" w:line="240" w:lineRule="auto"/>
        <w:rPr>
          <w:rFonts w:ascii="Biome" w:hAnsi="Biome" w:cs="Biome"/>
        </w:rPr>
      </w:pPr>
    </w:p>
    <w:p w14:paraId="4F998E1E" w14:textId="50EDE7D8" w:rsidR="00A07817" w:rsidRDefault="00A07817" w:rsidP="00076157">
      <w:pPr>
        <w:spacing w:after="0" w:line="240" w:lineRule="auto"/>
        <w:rPr>
          <w:rFonts w:ascii="Biome" w:hAnsi="Biome" w:cs="Biome"/>
        </w:rPr>
      </w:pPr>
    </w:p>
    <w:p w14:paraId="51E4263B" w14:textId="389B7A54" w:rsidR="00A07817" w:rsidRDefault="00A07817" w:rsidP="00076157">
      <w:pPr>
        <w:spacing w:after="0" w:line="240" w:lineRule="auto"/>
        <w:rPr>
          <w:rFonts w:ascii="Biome" w:hAnsi="Biome" w:cs="Biome"/>
        </w:rPr>
      </w:pPr>
    </w:p>
    <w:p w14:paraId="3FB0BAA3" w14:textId="79F4DC0C" w:rsidR="00A07817" w:rsidRDefault="00A07817" w:rsidP="00076157">
      <w:pPr>
        <w:spacing w:after="0" w:line="240" w:lineRule="auto"/>
        <w:rPr>
          <w:rFonts w:ascii="Biome" w:hAnsi="Biome" w:cs="Biome"/>
        </w:rPr>
      </w:pPr>
    </w:p>
    <w:p w14:paraId="41AABA96" w14:textId="665AC33A" w:rsidR="00A07817" w:rsidRDefault="00A07817" w:rsidP="00076157">
      <w:pPr>
        <w:spacing w:after="0" w:line="240" w:lineRule="auto"/>
        <w:rPr>
          <w:rFonts w:ascii="Biome" w:hAnsi="Biome" w:cs="Biome"/>
        </w:rPr>
      </w:pPr>
    </w:p>
    <w:p w14:paraId="1404B0BB" w14:textId="77777777" w:rsidR="00A07817" w:rsidRDefault="00A07817" w:rsidP="00076157">
      <w:pPr>
        <w:spacing w:after="0" w:line="240" w:lineRule="auto"/>
        <w:rPr>
          <w:rFonts w:ascii="Biome" w:hAnsi="Biome" w:cs="Biome"/>
        </w:rPr>
      </w:pPr>
    </w:p>
    <w:p w14:paraId="1BF32529" w14:textId="72916E4B" w:rsidR="007E5665" w:rsidRDefault="00B92688" w:rsidP="00076157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29574E67" wp14:editId="34B5075C">
            <wp:simplePos x="0" y="0"/>
            <wp:positionH relativeFrom="margin">
              <wp:align>center</wp:align>
            </wp:positionH>
            <wp:positionV relativeFrom="paragraph">
              <wp:posOffset>2409190</wp:posOffset>
            </wp:positionV>
            <wp:extent cx="5462905" cy="2552700"/>
            <wp:effectExtent l="0" t="0" r="4445" b="0"/>
            <wp:wrapSquare wrapText="bothSides"/>
            <wp:docPr id="18" name="Picture 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290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106C">
        <w:rPr>
          <w:noProof/>
        </w:rPr>
        <w:drawing>
          <wp:anchor distT="0" distB="0" distL="114300" distR="114300" simplePos="0" relativeHeight="251673600" behindDoc="0" locked="0" layoutInCell="1" allowOverlap="1" wp14:anchorId="75E0D24D" wp14:editId="455364BE">
            <wp:simplePos x="0" y="0"/>
            <wp:positionH relativeFrom="margin">
              <wp:align>right</wp:align>
            </wp:positionH>
            <wp:positionV relativeFrom="paragraph">
              <wp:posOffset>218440</wp:posOffset>
            </wp:positionV>
            <wp:extent cx="5731510" cy="2290445"/>
            <wp:effectExtent l="0" t="0" r="2540" b="0"/>
            <wp:wrapSquare wrapText="bothSides"/>
            <wp:docPr id="17" name="Picture 17" descr="Text, let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, letter&#10;&#10;Description automatically generated with medium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04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07817">
        <w:rPr>
          <w:rFonts w:ascii="Biome" w:hAnsi="Biome" w:cs="Biome"/>
        </w:rPr>
        <w:t xml:space="preserve">Example: </w:t>
      </w:r>
    </w:p>
    <w:p w14:paraId="4F30912C" w14:textId="0E8840AF" w:rsidR="007E5665" w:rsidRDefault="007E5665" w:rsidP="00076157">
      <w:pPr>
        <w:spacing w:after="0" w:line="240" w:lineRule="auto"/>
        <w:rPr>
          <w:rFonts w:ascii="Biome" w:hAnsi="Biome" w:cs="Biome"/>
        </w:rPr>
      </w:pPr>
    </w:p>
    <w:p w14:paraId="70A1B725" w14:textId="504139E4" w:rsidR="00085ED9" w:rsidRDefault="00801454" w:rsidP="00076157">
      <w:pPr>
        <w:spacing w:after="0" w:line="240" w:lineRule="auto"/>
        <w:rPr>
          <w:rFonts w:ascii="Biome" w:hAnsi="Biome" w:cs="Biome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155E3E0C" wp14:editId="7156C966">
            <wp:simplePos x="0" y="0"/>
            <wp:positionH relativeFrom="margin">
              <wp:align>right</wp:align>
            </wp:positionH>
            <wp:positionV relativeFrom="paragraph">
              <wp:posOffset>-304800</wp:posOffset>
            </wp:positionV>
            <wp:extent cx="1924050" cy="1092200"/>
            <wp:effectExtent l="0" t="0" r="0" b="0"/>
            <wp:wrapSquare wrapText="bothSides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09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A6D0AC" w14:textId="27DA12BC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72D065B7" w14:textId="3FDB2507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552847A5" w14:textId="05517770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215FA5C8" w14:textId="6D67B5EE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3EBB6838" w14:textId="3699F074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4AAA7040" w14:textId="07A1267D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4C4E37B7" w14:textId="6FBC4B0F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259867A7" w14:textId="62CD260B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73394C8F" w14:textId="783AFE9C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0A469FD6" w14:textId="526E7D47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73C8F0E5" w14:textId="7ECE74CD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5163E72A" w14:textId="00A8187E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4BC05245" w14:textId="2C20F942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08073644" w14:textId="17B987A7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4395C6F1" w14:textId="63FDEB02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1F2D954E" w14:textId="32C58231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5E2055C2" w14:textId="1986EA04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67CC5C90" w14:textId="77777777" w:rsidR="00381D42" w:rsidRDefault="00381D42" w:rsidP="00076157">
      <w:pPr>
        <w:spacing w:after="0" w:line="240" w:lineRule="auto"/>
        <w:rPr>
          <w:rFonts w:ascii="Biome" w:hAnsi="Biome" w:cs="Biome"/>
        </w:rPr>
      </w:pPr>
    </w:p>
    <w:p w14:paraId="0BBD6F1B" w14:textId="7D5C1534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50A66726" w14:textId="1ACFEF01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3610B6CE" w14:textId="3A41D494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0A850025" w14:textId="2B633EC5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196BCF4E" w14:textId="57FC9E9A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115D6DCA" w14:textId="48498AD1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485F42C0" w14:textId="09909CE4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0BDF81D7" w14:textId="1884D2A0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3A90FC79" w14:textId="67327835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163A89AF" w14:textId="5EC0BEC9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23641869" w14:textId="5209437E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486F2053" w14:textId="6A37EB0A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7E40C522" w14:textId="15D795C7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0A99A07A" w14:textId="42AE301A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2F782FBC" w14:textId="30CC146B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20380D89" w14:textId="216C113F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49DE5482" w14:textId="715CE906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1464774E" w14:textId="6D41A301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0A175BFF" w14:textId="3D30F837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1AAF20C3" w14:textId="4B8896F4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5213FEBC" w14:textId="642041F2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448EBDFA" w14:textId="331AEA3A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2A9874B6" w14:textId="35C22217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73A29A21" w14:textId="3FFFD2A8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54415BCF" w14:textId="6A6BF9CD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4B5B1300" w14:textId="7FF4C58E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6C4BE1A1" w14:textId="361BBFDF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619C9484" w14:textId="4EFA893C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7C6F913E" w14:textId="5F23FE8B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02E900A1" w14:textId="3FC9C3B4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3A65B878" w14:textId="77777777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6180D435" w14:textId="2659DADC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602DE916" w14:textId="5C53CF8D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164E36E8" w14:textId="519D1E39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139D568A" w14:textId="77777777" w:rsidR="00085ED9" w:rsidRDefault="00085ED9" w:rsidP="00076157">
      <w:pPr>
        <w:spacing w:after="0" w:line="240" w:lineRule="auto"/>
        <w:rPr>
          <w:rFonts w:ascii="Biome" w:hAnsi="Biome" w:cs="Biome"/>
        </w:rPr>
      </w:pPr>
    </w:p>
    <w:p w14:paraId="19C4E93D" w14:textId="32349A75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2716576B" w14:textId="1F246057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5190B37C" w14:textId="374279A2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0C4110AD" w14:textId="372961A3" w:rsidR="001F7462" w:rsidRDefault="001F7462" w:rsidP="00076157">
      <w:pPr>
        <w:spacing w:after="0" w:line="240" w:lineRule="auto"/>
        <w:rPr>
          <w:rFonts w:ascii="Biome" w:hAnsi="Biome" w:cs="Biome"/>
        </w:rPr>
      </w:pPr>
    </w:p>
    <w:p w14:paraId="49938B2C" w14:textId="77777777" w:rsidR="001F7462" w:rsidRPr="00076157" w:rsidRDefault="001F7462" w:rsidP="00076157">
      <w:pPr>
        <w:spacing w:after="0" w:line="240" w:lineRule="auto"/>
        <w:rPr>
          <w:rFonts w:ascii="Biome" w:hAnsi="Biome" w:cs="Biome"/>
        </w:rPr>
      </w:pPr>
    </w:p>
    <w:sectPr w:rsidR="001F7462" w:rsidRPr="000761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sTC2NDIxMTYyMzdR0lEKTi0uzszPAykwrAUAoFrOliwAAAA="/>
  </w:docVars>
  <w:rsids>
    <w:rsidRoot w:val="00956411"/>
    <w:rsid w:val="00076157"/>
    <w:rsid w:val="00085ED9"/>
    <w:rsid w:val="000A4B2C"/>
    <w:rsid w:val="001F7462"/>
    <w:rsid w:val="0026106C"/>
    <w:rsid w:val="00293180"/>
    <w:rsid w:val="002C6EDF"/>
    <w:rsid w:val="00300479"/>
    <w:rsid w:val="00302A7C"/>
    <w:rsid w:val="00381D42"/>
    <w:rsid w:val="00483182"/>
    <w:rsid w:val="00583D04"/>
    <w:rsid w:val="00604700"/>
    <w:rsid w:val="00700063"/>
    <w:rsid w:val="007835EC"/>
    <w:rsid w:val="007E5665"/>
    <w:rsid w:val="00801454"/>
    <w:rsid w:val="00813F72"/>
    <w:rsid w:val="00853463"/>
    <w:rsid w:val="009033D9"/>
    <w:rsid w:val="009177E6"/>
    <w:rsid w:val="00956411"/>
    <w:rsid w:val="00A07817"/>
    <w:rsid w:val="00A53B45"/>
    <w:rsid w:val="00B92688"/>
    <w:rsid w:val="00CD0BE0"/>
    <w:rsid w:val="00D27FE3"/>
    <w:rsid w:val="00DC019B"/>
    <w:rsid w:val="00DC46F4"/>
    <w:rsid w:val="00EE66BE"/>
    <w:rsid w:val="00F15AC1"/>
    <w:rsid w:val="00F65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B7F4C"/>
  <w15:chartTrackingRefBased/>
  <w15:docId w15:val="{2BF79029-BB2D-4ABC-B459-D0F2A49C6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02A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8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Kefokeris</dc:creator>
  <cp:keywords/>
  <dc:description/>
  <cp:lastModifiedBy>Ismail Kefokeris</cp:lastModifiedBy>
  <cp:revision>29</cp:revision>
  <dcterms:created xsi:type="dcterms:W3CDTF">2021-11-08T12:33:00Z</dcterms:created>
  <dcterms:modified xsi:type="dcterms:W3CDTF">2021-11-08T13:52:00Z</dcterms:modified>
</cp:coreProperties>
</file>